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f30f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2370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3:58:07Z</dcterms:created>
  <dcterms:modified xsi:type="dcterms:W3CDTF">2022-01-18T13:58:07Z</dcterms:modified>
</cp:coreProperties>
</file>